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3F7C" w14:textId="01CD7862" w:rsidR="001E6E39" w:rsidRPr="001E6E39" w:rsidRDefault="001E6E39" w:rsidP="001E6E39">
      <w:pPr>
        <w:pStyle w:val="ListParagraph"/>
        <w:numPr>
          <w:ilvl w:val="0"/>
          <w:numId w:val="1"/>
        </w:numPr>
        <w:rPr>
          <w:b/>
          <w:bCs/>
        </w:rPr>
      </w:pPr>
      <w:r w:rsidRPr="001E6E39">
        <w:rPr>
          <w:b/>
          <w:bCs/>
        </w:rPr>
        <w:t>Find out where is the Python executable</w:t>
      </w:r>
    </w:p>
    <w:p w14:paraId="28261400" w14:textId="77D00853" w:rsidR="00F51A17" w:rsidRDefault="00F51A17" w:rsidP="00F51A17">
      <w:r>
        <w:t>import sys</w:t>
      </w:r>
    </w:p>
    <w:p w14:paraId="61EBFE7D" w14:textId="77777777" w:rsidR="00F51A17" w:rsidRDefault="00F51A17" w:rsidP="00F51A17">
      <w:r>
        <w:t>print(sys.executable)</w:t>
      </w:r>
    </w:p>
    <w:p w14:paraId="606CDF41" w14:textId="4632E444" w:rsidR="00F51A17" w:rsidRDefault="00F51A17" w:rsidP="00F51A17">
      <w:r>
        <w:t>C:\Users\dnugr\anaconda3\envs\SNAP\python.exe</w:t>
      </w:r>
    </w:p>
    <w:p w14:paraId="296BD182" w14:textId="77777777" w:rsidR="00F51A17" w:rsidRDefault="00F51A17" w:rsidP="00F51A17"/>
    <w:p w14:paraId="48EB8B7C" w14:textId="77777777" w:rsidR="00F51A17" w:rsidRDefault="00F51A17" w:rsidP="00F51A17"/>
    <w:p w14:paraId="7E992B4F" w14:textId="77777777" w:rsidR="00F51A17" w:rsidRPr="001E6E39" w:rsidRDefault="00F51A17" w:rsidP="00F51A17"/>
    <w:p w14:paraId="3F89FE8E" w14:textId="0F5302A5" w:rsidR="00F51A17" w:rsidRDefault="00F51A17" w:rsidP="00F51A17">
      <w:r>
        <w:t>(SNAP) C:\Users\dnugr&gt;snappy-conf C:\Users\dnugr\anaconda3\envs\SNAP\python.exe</w:t>
      </w:r>
    </w:p>
    <w:p w14:paraId="5413782E" w14:textId="77777777" w:rsidR="00F51A17" w:rsidRDefault="00F51A17" w:rsidP="00F51A17">
      <w:r>
        <w:t>The launcher has determined that the parent process has a console and will reuse it for its own console output.</w:t>
      </w:r>
    </w:p>
    <w:p w14:paraId="09F66CBB" w14:textId="77777777" w:rsidR="00F51A17" w:rsidRDefault="00F51A17" w:rsidP="00F51A17">
      <w:r>
        <w:t>Closing the console will result in termination of the running program.</w:t>
      </w:r>
    </w:p>
    <w:p w14:paraId="4DB60A9D" w14:textId="77777777" w:rsidR="00F51A17" w:rsidRDefault="00F51A17" w:rsidP="00F51A17">
      <w:r>
        <w:t>Use '--console suppress' to suppress console output.</w:t>
      </w:r>
    </w:p>
    <w:p w14:paraId="5BC20A37" w14:textId="77777777" w:rsidR="00F51A17" w:rsidRDefault="00F51A17" w:rsidP="00F51A17">
      <w:r>
        <w:t>Use '--console new' to create a separate console window.</w:t>
      </w:r>
    </w:p>
    <w:p w14:paraId="3E0ED060" w14:textId="77777777" w:rsidR="00F51A17" w:rsidRDefault="00F51A17" w:rsidP="00F51A17">
      <w:r>
        <w:t>Configuring SNAP-Python interface...</w:t>
      </w:r>
    </w:p>
    <w:p w14:paraId="595CB808" w14:textId="77777777" w:rsidR="00F51A17" w:rsidRDefault="00F51A17" w:rsidP="00F51A17">
      <w:r>
        <w:t>Done. The SNAP-Python interface is located in 'C:\Users\dnugr\.snap\snap-python\snappy'</w:t>
      </w:r>
    </w:p>
    <w:p w14:paraId="550CFDD8" w14:textId="77777777" w:rsidR="00F51A17" w:rsidRDefault="00F51A17" w:rsidP="00F51A17">
      <w:r>
        <w:t>When using SNAP from Python, either do: sys.path.append('C:\\Users\\dnugr\\.snap\\snap-python')</w:t>
      </w:r>
    </w:p>
    <w:p w14:paraId="0815D3C7" w14:textId="22D5D106" w:rsidR="008D299A" w:rsidRDefault="00F51A17" w:rsidP="00F51A17">
      <w:r>
        <w:t>or copy the 'snappy' module into your Python's 'site-packages' directory.</w:t>
      </w:r>
    </w:p>
    <w:p w14:paraId="7FC08BD2" w14:textId="18C103C8" w:rsidR="00480D4E" w:rsidRDefault="00480D4E" w:rsidP="00F51A17"/>
    <w:p w14:paraId="3FBAD950" w14:textId="7E2F9ABD" w:rsidR="00480D4E" w:rsidRDefault="00480D4E" w:rsidP="00F51A17"/>
    <w:p w14:paraId="03504C36" w14:textId="467F8377" w:rsidR="00480D4E" w:rsidRDefault="00480D4E" w:rsidP="00F51A17">
      <w:r w:rsidRPr="00480D4E">
        <w:t>pip install sentinelsat</w:t>
      </w:r>
    </w:p>
    <w:sectPr w:rsidR="00480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880469"/>
    <w:multiLevelType w:val="hybridMultilevel"/>
    <w:tmpl w:val="CB32F5BC"/>
    <w:lvl w:ilvl="0" w:tplc="1A56B5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0656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TcwMjU1tTC2MLRU0lEKTi0uzszPAykwrAUABLfE4ywAAAA="/>
  </w:docVars>
  <w:rsids>
    <w:rsidRoot w:val="00F51A17"/>
    <w:rsid w:val="001E6E39"/>
    <w:rsid w:val="00480D4E"/>
    <w:rsid w:val="005E4B73"/>
    <w:rsid w:val="008D299A"/>
    <w:rsid w:val="00F51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55E97C"/>
  <w15:docId w15:val="{42FD4F86-7A5E-4847-AF42-DA64AE6D2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6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1498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di Nugroho</dc:creator>
  <cp:keywords/>
  <dc:description/>
  <cp:lastModifiedBy>Daniel Adi Nugroho</cp:lastModifiedBy>
  <cp:revision>1</cp:revision>
  <dcterms:created xsi:type="dcterms:W3CDTF">2022-09-25T21:40:00Z</dcterms:created>
  <dcterms:modified xsi:type="dcterms:W3CDTF">2022-09-26T12:06:00Z</dcterms:modified>
</cp:coreProperties>
</file>